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dorr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ndorra received a score of 48.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ndorr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dorra received a score of</w:t>
      </w:r>
      <w:r>
        <w:t xml:space="preserve"> </w:t>
      </w:r>
      <w:r>
        <w:rPr>
          <w:b/>
          <w:bCs/>
        </w:rPr>
        <w:t xml:space="preserve">55.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ndorra received a score of 45.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ndorra received a score of 5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ndorra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ndorr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ndorr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ndorr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ndorr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ndorra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ndorra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ndorra received a score of 0.3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ndorr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ndorr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ndorr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ndorr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ndorra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37:40Z</dcterms:created>
  <dcterms:modified xsi:type="dcterms:W3CDTF">2024-11-11T23: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ndorra Country Report</vt:lpwstr>
  </property>
  <property fmtid="{D5CDD505-2E9C-101B-9397-08002B2CF9AE}" pid="10" name="toc-title">
    <vt:lpwstr>Table of contents</vt:lpwstr>
  </property>
</Properties>
</file>